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619A0503">
            <wp:extent cx="1391920" cy="509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15F9EFFF" w14:textId="3F1E9DEF" w:rsidR="00EE1FFF" w:rsidRDefault="002A45FA" w:rsidP="00EE1FFF">
      <w:pPr>
        <w:pStyle w:val="Heading5"/>
        <w:jc w:val="center"/>
        <w:rPr>
          <w:szCs w:val="36"/>
        </w:rPr>
      </w:pPr>
      <w:r w:rsidRPr="00EE1FFF">
        <w:rPr>
          <w:szCs w:val="36"/>
        </w:rPr>
        <w:t>2024</w:t>
      </w:r>
      <w:r w:rsidR="009D6960" w:rsidRPr="00EE1FFF">
        <w:rPr>
          <w:szCs w:val="36"/>
        </w:rPr>
        <w:t xml:space="preserve"> </w:t>
      </w:r>
      <w:r w:rsidR="00EE1FFF" w:rsidRPr="00EE1FFF">
        <w:rPr>
          <w:szCs w:val="36"/>
        </w:rPr>
        <w:t>Vancouver Global Impact Research Grant (GIRG)</w:t>
      </w:r>
    </w:p>
    <w:p w14:paraId="149D9D1D" w14:textId="77777777" w:rsidR="00EE1FFF" w:rsidRPr="00EE1FFF" w:rsidRDefault="00EE1FFF" w:rsidP="00EE1FFF"/>
    <w:p w14:paraId="35B16A8A" w14:textId="1CECAFBD" w:rsidR="000E7EDD" w:rsidRPr="00EE1FFF" w:rsidRDefault="00EE1FFF" w:rsidP="00EE1FFF">
      <w:pPr>
        <w:pStyle w:val="Heading5"/>
        <w:rPr>
          <w:b w:val="0"/>
          <w:sz w:val="20"/>
        </w:rPr>
      </w:pPr>
      <w:r w:rsidRPr="00EE1FFF">
        <w:rPr>
          <w:sz w:val="20"/>
        </w:rPr>
        <w:t>B</w:t>
      </w:r>
      <w:r w:rsidR="000E7EDD" w:rsidRPr="00EE1FFF">
        <w:rPr>
          <w:sz w:val="20"/>
        </w:rPr>
        <w:t>UDGET FORM</w:t>
      </w:r>
      <w:r w:rsidR="000E7EDD" w:rsidRPr="00EE1FFF">
        <w:rPr>
          <w:rStyle w:val="FootnoteReference"/>
          <w:sz w:val="20"/>
        </w:rPr>
        <w:footnoteReference w:id="1"/>
      </w:r>
    </w:p>
    <w:p w14:paraId="72510B78" w14:textId="77777777" w:rsidR="000E7EDD" w:rsidRPr="00A306A6" w:rsidRDefault="000E7EDD" w:rsidP="000E7EDD">
      <w:pPr>
        <w:rPr>
          <w:b/>
        </w:rPr>
      </w:pPr>
      <w:r w:rsidRPr="00A306A6">
        <w:rPr>
          <w:b/>
        </w:rPr>
        <w:t xml:space="preserve">Note: The following budget and budget justification are samples and are provided for illustrative purposes only. </w:t>
      </w:r>
    </w:p>
    <w:tbl>
      <w:tblPr>
        <w:tblW w:w="0" w:type="auto"/>
        <w:tblLook w:val="04A0" w:firstRow="1" w:lastRow="0" w:firstColumn="1" w:lastColumn="0" w:noHBand="0" w:noVBand="1"/>
      </w:tblPr>
      <w:tblGrid>
        <w:gridCol w:w="2826"/>
        <w:gridCol w:w="1430"/>
        <w:gridCol w:w="816"/>
        <w:gridCol w:w="1003"/>
        <w:gridCol w:w="1290"/>
        <w:gridCol w:w="1625"/>
        <w:gridCol w:w="1679"/>
      </w:tblGrid>
      <w:tr w:rsidR="000E7EDD" w:rsidRPr="00A306A6" w14:paraId="07C3F944" w14:textId="77777777" w:rsidTr="00376CBD">
        <w:trPr>
          <w:trHeight w:val="45"/>
        </w:trPr>
        <w:tc>
          <w:tcPr>
            <w:tcW w:w="0" w:type="auto"/>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57197C57" w14:textId="691FC55A" w:rsidR="000E7EDD" w:rsidRPr="00A306A6" w:rsidRDefault="00EE1FFF" w:rsidP="00376CBD">
            <w:pPr>
              <w:jc w:val="center"/>
              <w:rPr>
                <w:rFonts w:ascii="Calibri" w:hAnsi="Calibri" w:cs="Calibri"/>
                <w:b/>
                <w:bCs/>
                <w:color w:val="000000"/>
                <w:sz w:val="16"/>
                <w:szCs w:val="28"/>
              </w:rPr>
            </w:pPr>
            <w:r>
              <w:rPr>
                <w:rFonts w:ascii="Calibri" w:hAnsi="Calibri" w:cs="Calibri"/>
                <w:b/>
                <w:bCs/>
                <w:color w:val="000000"/>
                <w:sz w:val="16"/>
                <w:szCs w:val="28"/>
              </w:rPr>
              <w:t>GIRG</w:t>
            </w:r>
            <w:r w:rsidR="000E7EDD" w:rsidRPr="00A306A6">
              <w:rPr>
                <w:rFonts w:ascii="Calibri" w:hAnsi="Calibri" w:cs="Calibri"/>
                <w:b/>
                <w:bCs/>
                <w:color w:val="000000"/>
                <w:sz w:val="16"/>
                <w:szCs w:val="28"/>
              </w:rPr>
              <w:t xml:space="preserve"> Grant Budget Form</w:t>
            </w:r>
          </w:p>
        </w:tc>
      </w:tr>
      <w:tr w:rsidR="000E7EDD" w:rsidRPr="00A306A6" w14:paraId="2D10C30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3E4926" w14:textId="77777777" w:rsidR="000E7EDD" w:rsidRPr="00A306A6" w:rsidRDefault="000E7EDD" w:rsidP="00376CBD">
            <w:pPr>
              <w:rPr>
                <w:rFonts w:ascii="Arial" w:hAnsi="Arial" w:cs="Arial"/>
                <w:b/>
                <w:bCs/>
                <w:color w:val="000000"/>
                <w:sz w:val="16"/>
                <w:szCs w:val="28"/>
              </w:rPr>
            </w:pPr>
            <w:r w:rsidRPr="00A306A6">
              <w:rPr>
                <w:rFonts w:ascii="Arial" w:hAnsi="Arial" w:cs="Arial"/>
                <w:b/>
                <w:bCs/>
                <w:color w:val="000000"/>
                <w:sz w:val="16"/>
                <w:szCs w:val="28"/>
              </w:rPr>
              <w:t>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488E70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31503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2FDE1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F68967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601E5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479507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1E1437D8"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717405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ENIOR PERSONNEL</w:t>
            </w:r>
          </w:p>
        </w:tc>
        <w:tc>
          <w:tcPr>
            <w:tcW w:w="0" w:type="auto"/>
            <w:tcBorders>
              <w:top w:val="nil"/>
              <w:left w:val="nil"/>
              <w:bottom w:val="single" w:sz="4" w:space="0" w:color="auto"/>
              <w:right w:val="single" w:sz="4" w:space="0" w:color="auto"/>
            </w:tcBorders>
            <w:shd w:val="clear" w:color="auto" w:fill="auto"/>
            <w:noWrap/>
            <w:vAlign w:val="bottom"/>
            <w:hideMark/>
          </w:tcPr>
          <w:p w14:paraId="520CC83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69A1D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72E0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22BE7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F2B99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C6E38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3EBE8793"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AF25F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 - Reassigned Time</w:t>
            </w:r>
          </w:p>
        </w:tc>
        <w:tc>
          <w:tcPr>
            <w:tcW w:w="0" w:type="auto"/>
            <w:tcBorders>
              <w:top w:val="nil"/>
              <w:left w:val="nil"/>
              <w:bottom w:val="single" w:sz="4" w:space="0" w:color="auto"/>
              <w:right w:val="single" w:sz="4" w:space="0" w:color="auto"/>
            </w:tcBorders>
            <w:shd w:val="clear" w:color="auto" w:fill="auto"/>
            <w:noWrap/>
            <w:vAlign w:val="bottom"/>
            <w:hideMark/>
          </w:tcPr>
          <w:p w14:paraId="4250866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Role</w:t>
            </w:r>
          </w:p>
        </w:tc>
        <w:tc>
          <w:tcPr>
            <w:tcW w:w="0" w:type="auto"/>
            <w:tcBorders>
              <w:top w:val="nil"/>
              <w:left w:val="nil"/>
              <w:bottom w:val="single" w:sz="4" w:space="0" w:color="auto"/>
              <w:right w:val="single" w:sz="4" w:space="0" w:color="auto"/>
            </w:tcBorders>
            <w:shd w:val="clear" w:color="auto" w:fill="auto"/>
            <w:vAlign w:val="bottom"/>
            <w:hideMark/>
          </w:tcPr>
          <w:p w14:paraId="2640885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of ELHs</w:t>
            </w:r>
          </w:p>
        </w:tc>
        <w:tc>
          <w:tcPr>
            <w:tcW w:w="0" w:type="auto"/>
            <w:tcBorders>
              <w:top w:val="nil"/>
              <w:left w:val="nil"/>
              <w:bottom w:val="single" w:sz="4" w:space="0" w:color="auto"/>
              <w:right w:val="single" w:sz="4" w:space="0" w:color="auto"/>
            </w:tcBorders>
            <w:shd w:val="clear" w:color="auto" w:fill="auto"/>
            <w:vAlign w:val="bottom"/>
            <w:hideMark/>
          </w:tcPr>
          <w:p w14:paraId="14BC300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ELH Rate</w:t>
            </w:r>
          </w:p>
        </w:tc>
        <w:tc>
          <w:tcPr>
            <w:tcW w:w="0" w:type="auto"/>
            <w:tcBorders>
              <w:top w:val="nil"/>
              <w:left w:val="nil"/>
              <w:bottom w:val="single" w:sz="4" w:space="0" w:color="auto"/>
              <w:right w:val="single" w:sz="4" w:space="0" w:color="auto"/>
            </w:tcBorders>
            <w:shd w:val="clear" w:color="auto" w:fill="auto"/>
            <w:vAlign w:val="bottom"/>
            <w:hideMark/>
          </w:tcPr>
          <w:p w14:paraId="128C3B8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ELH</w:t>
            </w:r>
          </w:p>
        </w:tc>
        <w:tc>
          <w:tcPr>
            <w:tcW w:w="0" w:type="auto"/>
            <w:tcBorders>
              <w:top w:val="nil"/>
              <w:left w:val="nil"/>
              <w:bottom w:val="single" w:sz="4" w:space="0" w:color="auto"/>
              <w:right w:val="single" w:sz="4" w:space="0" w:color="auto"/>
            </w:tcBorders>
            <w:shd w:val="clear" w:color="auto" w:fill="auto"/>
            <w:vAlign w:val="bottom"/>
            <w:hideMark/>
          </w:tcPr>
          <w:p w14:paraId="28D3F3C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663C9F77"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Request</w:t>
            </w:r>
          </w:p>
        </w:tc>
      </w:tr>
      <w:tr w:rsidR="000E7EDD" w:rsidRPr="00A306A6" w14:paraId="3A7751B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63E9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rincipal Investigator Name</w:t>
            </w:r>
          </w:p>
        </w:tc>
        <w:tc>
          <w:tcPr>
            <w:tcW w:w="0" w:type="auto"/>
            <w:tcBorders>
              <w:top w:val="nil"/>
              <w:left w:val="nil"/>
              <w:bottom w:val="single" w:sz="4" w:space="0" w:color="auto"/>
              <w:right w:val="single" w:sz="4" w:space="0" w:color="auto"/>
            </w:tcBorders>
            <w:shd w:val="clear" w:color="auto" w:fill="auto"/>
            <w:noWrap/>
            <w:vAlign w:val="bottom"/>
            <w:hideMark/>
          </w:tcPr>
          <w:p w14:paraId="49F21D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I</w:t>
            </w:r>
          </w:p>
        </w:tc>
        <w:tc>
          <w:tcPr>
            <w:tcW w:w="0" w:type="auto"/>
            <w:tcBorders>
              <w:top w:val="nil"/>
              <w:left w:val="nil"/>
              <w:bottom w:val="single" w:sz="4" w:space="0" w:color="auto"/>
              <w:right w:val="single" w:sz="4" w:space="0" w:color="auto"/>
            </w:tcBorders>
            <w:shd w:val="clear" w:color="auto" w:fill="auto"/>
            <w:noWrap/>
            <w:vAlign w:val="bottom"/>
            <w:hideMark/>
          </w:tcPr>
          <w:p w14:paraId="6867702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6346204B" w14:textId="68C6A8C2"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1,500</w:t>
            </w:r>
            <w:r w:rsidR="000E7EDD" w:rsidRPr="00A306A6">
              <w:rPr>
                <w:rFonts w:ascii="Calibri" w:hAnsi="Calibri" w:cs="Calibri"/>
                <w:color w:val="000000"/>
                <w:sz w:val="16"/>
                <w:szCs w:val="22"/>
              </w:rPr>
              <w:t xml:space="preserve">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1451C9D2" w14:textId="76BA9475"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4,50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0B83856" w14:textId="09BF09C8"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45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5655F3D0" w14:textId="43C5466E"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4,950</w:t>
            </w:r>
          </w:p>
        </w:tc>
      </w:tr>
      <w:tr w:rsidR="000E7EDD" w:rsidRPr="00A306A6" w14:paraId="6A47F2F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tcPr>
          <w:p w14:paraId="0E86F3E9" w14:textId="7DA1195A" w:rsidR="000E7EDD" w:rsidRPr="00A306A6" w:rsidRDefault="000E7EDD" w:rsidP="00376CBD">
            <w:pPr>
              <w:jc w:val="right"/>
              <w:rPr>
                <w:rFonts w:ascii="Calibri" w:hAnsi="Calibri" w:cs="Calibri"/>
                <w:color w:val="000000"/>
                <w:sz w:val="16"/>
                <w:szCs w:val="22"/>
              </w:rPr>
            </w:pPr>
          </w:p>
        </w:tc>
      </w:tr>
      <w:tr w:rsidR="000E7EDD" w:rsidRPr="00A306A6" w14:paraId="7282D54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4170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Principal Investigator’s Name</w:t>
            </w:r>
          </w:p>
        </w:tc>
        <w:tc>
          <w:tcPr>
            <w:tcW w:w="0" w:type="auto"/>
            <w:tcBorders>
              <w:top w:val="nil"/>
              <w:left w:val="nil"/>
              <w:bottom w:val="single" w:sz="4" w:space="0" w:color="auto"/>
              <w:right w:val="single" w:sz="4" w:space="0" w:color="auto"/>
            </w:tcBorders>
            <w:shd w:val="clear" w:color="auto" w:fill="auto"/>
            <w:noWrap/>
            <w:vAlign w:val="bottom"/>
            <w:hideMark/>
          </w:tcPr>
          <w:p w14:paraId="1A72DAFD" w14:textId="60BE4EC8"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w:t>
            </w:r>
            <w:r w:rsidR="009D6960">
              <w:rPr>
                <w:rFonts w:ascii="Calibri" w:hAnsi="Calibri" w:cs="Calibri"/>
                <w:color w:val="000000"/>
                <w:sz w:val="16"/>
                <w:szCs w:val="22"/>
              </w:rPr>
              <w:t xml:space="preserve"> </w:t>
            </w:r>
            <w:r w:rsidRPr="00A306A6">
              <w:rPr>
                <w:rFonts w:ascii="Calibri" w:hAnsi="Calibri" w:cs="Calibri"/>
                <w:color w:val="000000"/>
                <w:sz w:val="16"/>
                <w:szCs w:val="22"/>
              </w:rPr>
              <w:t>P</w:t>
            </w:r>
            <w:r w:rsidR="009D6960">
              <w:rPr>
                <w:rFonts w:ascii="Calibri" w:hAnsi="Calibri" w:cs="Calibri"/>
                <w:color w:val="000000"/>
                <w:sz w:val="16"/>
                <w:szCs w:val="22"/>
              </w:rPr>
              <w:t>I</w:t>
            </w:r>
          </w:p>
        </w:tc>
        <w:tc>
          <w:tcPr>
            <w:tcW w:w="0" w:type="auto"/>
            <w:tcBorders>
              <w:top w:val="nil"/>
              <w:left w:val="nil"/>
              <w:bottom w:val="single" w:sz="4" w:space="0" w:color="auto"/>
              <w:right w:val="single" w:sz="4" w:space="0" w:color="auto"/>
            </w:tcBorders>
            <w:shd w:val="clear" w:color="auto" w:fill="auto"/>
            <w:noWrap/>
            <w:vAlign w:val="bottom"/>
            <w:hideMark/>
          </w:tcPr>
          <w:p w14:paraId="4347E2B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37D17945" w14:textId="66CC37F1" w:rsidR="000E7EDD" w:rsidRPr="00A306A6" w:rsidRDefault="00EB2B19" w:rsidP="00376CBD">
            <w:pPr>
              <w:jc w:val="right"/>
              <w:rPr>
                <w:rFonts w:ascii="Calibri" w:hAnsi="Calibri" w:cs="Calibri"/>
                <w:color w:val="000000"/>
                <w:sz w:val="16"/>
                <w:szCs w:val="22"/>
              </w:rPr>
            </w:pPr>
            <w:r>
              <w:rPr>
                <w:rFonts w:ascii="Calibri" w:hAnsi="Calibri" w:cs="Calibri"/>
                <w:color w:val="000000"/>
                <w:sz w:val="16"/>
                <w:szCs w:val="22"/>
              </w:rPr>
              <w:t>$1,50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7A26306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61B74D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065E80E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0B8A42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hideMark/>
          </w:tcPr>
          <w:p w14:paraId="203C348C" w14:textId="5CAC1EF4" w:rsidR="000E7EDD" w:rsidRPr="00A306A6" w:rsidRDefault="000E7EDD" w:rsidP="00376CBD">
            <w:pPr>
              <w:jc w:val="right"/>
              <w:rPr>
                <w:rFonts w:ascii="Calibri" w:hAnsi="Calibri" w:cs="Calibri"/>
                <w:color w:val="000000"/>
                <w:sz w:val="16"/>
                <w:szCs w:val="22"/>
              </w:rPr>
            </w:pPr>
          </w:p>
        </w:tc>
      </w:tr>
      <w:tr w:rsidR="000E7EDD" w:rsidRPr="00A306A6" w14:paraId="0C51BCA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7EE02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69626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EFD78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2C9A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38CA5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B7EE6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41F4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5CB8031"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BED3B8"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OTHER PERSONNEL</w:t>
            </w:r>
          </w:p>
        </w:tc>
        <w:tc>
          <w:tcPr>
            <w:tcW w:w="0" w:type="auto"/>
            <w:tcBorders>
              <w:top w:val="nil"/>
              <w:left w:val="nil"/>
              <w:bottom w:val="single" w:sz="4" w:space="0" w:color="auto"/>
              <w:right w:val="single" w:sz="4" w:space="0" w:color="auto"/>
            </w:tcBorders>
            <w:shd w:val="clear" w:color="auto" w:fill="auto"/>
            <w:noWrap/>
            <w:vAlign w:val="bottom"/>
            <w:hideMark/>
          </w:tcPr>
          <w:p w14:paraId="51CD02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D8508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s</w:t>
            </w:r>
          </w:p>
        </w:tc>
        <w:tc>
          <w:tcPr>
            <w:tcW w:w="0" w:type="auto"/>
            <w:tcBorders>
              <w:top w:val="nil"/>
              <w:left w:val="nil"/>
              <w:bottom w:val="single" w:sz="4" w:space="0" w:color="auto"/>
              <w:right w:val="single" w:sz="4" w:space="0" w:color="auto"/>
            </w:tcBorders>
            <w:shd w:val="clear" w:color="auto" w:fill="auto"/>
            <w:noWrap/>
            <w:vAlign w:val="bottom"/>
            <w:hideMark/>
          </w:tcPr>
          <w:p w14:paraId="459569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ly Rate</w:t>
            </w:r>
          </w:p>
        </w:tc>
        <w:tc>
          <w:tcPr>
            <w:tcW w:w="0" w:type="auto"/>
            <w:tcBorders>
              <w:top w:val="nil"/>
              <w:left w:val="nil"/>
              <w:bottom w:val="single" w:sz="4" w:space="0" w:color="auto"/>
              <w:right w:val="single" w:sz="4" w:space="0" w:color="auto"/>
            </w:tcBorders>
            <w:shd w:val="clear" w:color="auto" w:fill="auto"/>
            <w:noWrap/>
            <w:vAlign w:val="bottom"/>
            <w:hideMark/>
          </w:tcPr>
          <w:p w14:paraId="100B06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Wages</w:t>
            </w:r>
          </w:p>
        </w:tc>
        <w:tc>
          <w:tcPr>
            <w:tcW w:w="0" w:type="auto"/>
            <w:tcBorders>
              <w:top w:val="nil"/>
              <w:left w:val="nil"/>
              <w:bottom w:val="single" w:sz="4" w:space="0" w:color="auto"/>
              <w:right w:val="single" w:sz="4" w:space="0" w:color="auto"/>
            </w:tcBorders>
            <w:shd w:val="clear" w:color="auto" w:fill="auto"/>
            <w:noWrap/>
            <w:vAlign w:val="bottom"/>
            <w:hideMark/>
          </w:tcPr>
          <w:p w14:paraId="1207ED3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552489E9"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 Personnel</w:t>
            </w:r>
          </w:p>
        </w:tc>
      </w:tr>
      <w:tr w:rsidR="000E7EDD" w:rsidRPr="00A306A6" w14:paraId="38530CC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01BBC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Position</w:t>
            </w:r>
          </w:p>
        </w:tc>
        <w:tc>
          <w:tcPr>
            <w:tcW w:w="0" w:type="auto"/>
            <w:tcBorders>
              <w:top w:val="nil"/>
              <w:left w:val="nil"/>
              <w:bottom w:val="single" w:sz="4" w:space="0" w:color="auto"/>
              <w:right w:val="single" w:sz="4" w:space="0" w:color="auto"/>
            </w:tcBorders>
            <w:shd w:val="clear" w:color="auto" w:fill="auto"/>
            <w:noWrap/>
            <w:vAlign w:val="bottom"/>
            <w:hideMark/>
          </w:tcPr>
          <w:p w14:paraId="2C8CC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D2B19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3F4F2F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71984C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08D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447BEE"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 </w:t>
            </w:r>
          </w:p>
        </w:tc>
      </w:tr>
      <w:tr w:rsidR="000E7EDD" w:rsidRPr="00A306A6" w14:paraId="4BE69BC4"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1E65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5A1A118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351F5BE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0F14BFE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8.00 </w:t>
            </w:r>
          </w:p>
        </w:tc>
        <w:tc>
          <w:tcPr>
            <w:tcW w:w="0" w:type="auto"/>
            <w:tcBorders>
              <w:top w:val="nil"/>
              <w:left w:val="nil"/>
              <w:bottom w:val="single" w:sz="4" w:space="0" w:color="auto"/>
              <w:right w:val="single" w:sz="4" w:space="0" w:color="auto"/>
            </w:tcBorders>
            <w:shd w:val="clear" w:color="auto" w:fill="auto"/>
            <w:noWrap/>
            <w:vAlign w:val="bottom"/>
            <w:hideMark/>
          </w:tcPr>
          <w:p w14:paraId="2A12A96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c>
          <w:tcPr>
            <w:tcW w:w="0" w:type="auto"/>
            <w:tcBorders>
              <w:top w:val="nil"/>
              <w:left w:val="nil"/>
              <w:bottom w:val="single" w:sz="4" w:space="0" w:color="auto"/>
              <w:right w:val="single" w:sz="4" w:space="0" w:color="auto"/>
            </w:tcBorders>
            <w:shd w:val="clear" w:color="auto" w:fill="auto"/>
            <w:noWrap/>
            <w:vAlign w:val="bottom"/>
            <w:hideMark/>
          </w:tcPr>
          <w:p w14:paraId="28F8CB6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6B9EF33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r>
      <w:tr w:rsidR="000E7EDD" w:rsidRPr="00A306A6" w14:paraId="76F3F0A3"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8F28CF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Under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3C1797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700DC94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5BF029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 </w:t>
            </w:r>
          </w:p>
        </w:tc>
        <w:tc>
          <w:tcPr>
            <w:tcW w:w="0" w:type="auto"/>
            <w:tcBorders>
              <w:top w:val="nil"/>
              <w:left w:val="nil"/>
              <w:bottom w:val="single" w:sz="4" w:space="0" w:color="auto"/>
              <w:right w:val="single" w:sz="4" w:space="0" w:color="auto"/>
            </w:tcBorders>
            <w:shd w:val="clear" w:color="auto" w:fill="auto"/>
            <w:noWrap/>
            <w:vAlign w:val="bottom"/>
            <w:hideMark/>
          </w:tcPr>
          <w:p w14:paraId="2769532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c>
          <w:tcPr>
            <w:tcW w:w="0" w:type="auto"/>
            <w:tcBorders>
              <w:top w:val="nil"/>
              <w:left w:val="nil"/>
              <w:bottom w:val="single" w:sz="4" w:space="0" w:color="auto"/>
              <w:right w:val="single" w:sz="4" w:space="0" w:color="auto"/>
            </w:tcBorders>
            <w:shd w:val="clear" w:color="auto" w:fill="auto"/>
            <w:noWrap/>
            <w:vAlign w:val="bottom"/>
            <w:hideMark/>
          </w:tcPr>
          <w:p w14:paraId="0EA8FAC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03A89F4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r>
      <w:tr w:rsidR="000E7EDD" w:rsidRPr="00A306A6" w14:paraId="195E6DB7"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6388B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081875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430DA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4BD8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5C1FE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49FA4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126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D77121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A3B94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206E02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CD24D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AFF81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0C3F3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E1278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B608A8" w14:textId="1B26B012"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6,</w:t>
            </w:r>
            <w:r w:rsidR="00336C1D">
              <w:rPr>
                <w:rFonts w:ascii="Calibri" w:hAnsi="Calibri" w:cs="Calibri"/>
                <w:b/>
                <w:bCs/>
                <w:color w:val="000000"/>
                <w:sz w:val="16"/>
                <w:szCs w:val="22"/>
              </w:rPr>
              <w:t>600</w:t>
            </w:r>
            <w:r w:rsidRPr="00A306A6">
              <w:rPr>
                <w:rFonts w:ascii="Calibri" w:hAnsi="Calibri" w:cs="Calibri"/>
                <w:b/>
                <w:bCs/>
                <w:color w:val="000000"/>
                <w:sz w:val="16"/>
                <w:szCs w:val="22"/>
              </w:rPr>
              <w:t xml:space="preserve"> </w:t>
            </w:r>
          </w:p>
        </w:tc>
      </w:tr>
      <w:tr w:rsidR="000E7EDD" w:rsidRPr="00A306A6" w14:paraId="157F25E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BFDB5E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3825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065D5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3753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7CFD3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0C0EB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9D3821"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89C7D5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DECA1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TRAVEL</w:t>
            </w:r>
          </w:p>
        </w:tc>
        <w:tc>
          <w:tcPr>
            <w:tcW w:w="0" w:type="auto"/>
            <w:tcBorders>
              <w:top w:val="nil"/>
              <w:left w:val="nil"/>
              <w:bottom w:val="single" w:sz="4" w:space="0" w:color="auto"/>
              <w:right w:val="single" w:sz="4" w:space="0" w:color="auto"/>
            </w:tcBorders>
            <w:shd w:val="clear" w:color="auto" w:fill="auto"/>
            <w:noWrap/>
            <w:vAlign w:val="bottom"/>
            <w:hideMark/>
          </w:tcPr>
          <w:p w14:paraId="02FAC74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BB546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A2691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A738A7"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193544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2B947014"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Travel</w:t>
            </w:r>
          </w:p>
        </w:tc>
      </w:tr>
      <w:tr w:rsidR="000E7EDD" w:rsidRPr="00A306A6" w14:paraId="55AA984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8156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Local Transportation</w:t>
            </w:r>
          </w:p>
        </w:tc>
        <w:tc>
          <w:tcPr>
            <w:tcW w:w="0" w:type="auto"/>
            <w:tcBorders>
              <w:top w:val="nil"/>
              <w:left w:val="nil"/>
              <w:bottom w:val="single" w:sz="4" w:space="0" w:color="auto"/>
              <w:right w:val="single" w:sz="4" w:space="0" w:color="auto"/>
            </w:tcBorders>
            <w:shd w:val="clear" w:color="auto" w:fill="auto"/>
            <w:noWrap/>
            <w:vAlign w:val="bottom"/>
            <w:hideMark/>
          </w:tcPr>
          <w:p w14:paraId="4AEB315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CFB1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CC6F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E5FE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C705B0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c>
          <w:tcPr>
            <w:tcW w:w="0" w:type="auto"/>
            <w:tcBorders>
              <w:top w:val="nil"/>
              <w:left w:val="nil"/>
              <w:bottom w:val="single" w:sz="4" w:space="0" w:color="auto"/>
              <w:right w:val="single" w:sz="4" w:space="0" w:color="auto"/>
            </w:tcBorders>
            <w:shd w:val="clear" w:color="auto" w:fill="auto"/>
            <w:noWrap/>
            <w:vAlign w:val="bottom"/>
            <w:hideMark/>
          </w:tcPr>
          <w:p w14:paraId="2D5FF7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r>
      <w:tr w:rsidR="000E7EDD" w:rsidRPr="00A306A6" w14:paraId="61D4074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CA1952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Hotel</w:t>
            </w:r>
          </w:p>
        </w:tc>
        <w:tc>
          <w:tcPr>
            <w:tcW w:w="0" w:type="auto"/>
            <w:tcBorders>
              <w:top w:val="nil"/>
              <w:left w:val="nil"/>
              <w:bottom w:val="single" w:sz="4" w:space="0" w:color="auto"/>
              <w:right w:val="single" w:sz="4" w:space="0" w:color="auto"/>
            </w:tcBorders>
            <w:shd w:val="clear" w:color="auto" w:fill="auto"/>
            <w:noWrap/>
            <w:vAlign w:val="bottom"/>
            <w:hideMark/>
          </w:tcPr>
          <w:p w14:paraId="2DE377B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75A2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F7E49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0A53A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4938B1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c>
          <w:tcPr>
            <w:tcW w:w="0" w:type="auto"/>
            <w:tcBorders>
              <w:top w:val="nil"/>
              <w:left w:val="nil"/>
              <w:bottom w:val="single" w:sz="4" w:space="0" w:color="auto"/>
              <w:right w:val="single" w:sz="4" w:space="0" w:color="auto"/>
            </w:tcBorders>
            <w:shd w:val="clear" w:color="auto" w:fill="auto"/>
            <w:noWrap/>
            <w:vAlign w:val="bottom"/>
            <w:hideMark/>
          </w:tcPr>
          <w:p w14:paraId="1F0D71D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r>
      <w:tr w:rsidR="000E7EDD" w:rsidRPr="00A306A6" w14:paraId="2D0E44F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295E3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Meals</w:t>
            </w:r>
          </w:p>
        </w:tc>
        <w:tc>
          <w:tcPr>
            <w:tcW w:w="0" w:type="auto"/>
            <w:tcBorders>
              <w:top w:val="nil"/>
              <w:left w:val="nil"/>
              <w:bottom w:val="single" w:sz="4" w:space="0" w:color="auto"/>
              <w:right w:val="single" w:sz="4" w:space="0" w:color="auto"/>
            </w:tcBorders>
            <w:shd w:val="clear" w:color="auto" w:fill="auto"/>
            <w:noWrap/>
            <w:vAlign w:val="bottom"/>
            <w:hideMark/>
          </w:tcPr>
          <w:p w14:paraId="3410D2E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78B19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54243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17F43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4006D7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5</w:t>
            </w:r>
          </w:p>
        </w:tc>
        <w:tc>
          <w:tcPr>
            <w:tcW w:w="0" w:type="auto"/>
            <w:tcBorders>
              <w:top w:val="nil"/>
              <w:left w:val="nil"/>
              <w:bottom w:val="single" w:sz="4" w:space="0" w:color="auto"/>
              <w:right w:val="single" w:sz="4" w:space="0" w:color="auto"/>
            </w:tcBorders>
            <w:shd w:val="clear" w:color="auto" w:fill="auto"/>
            <w:noWrap/>
            <w:vAlign w:val="bottom"/>
            <w:hideMark/>
          </w:tcPr>
          <w:p w14:paraId="1F73805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 </w:t>
            </w:r>
          </w:p>
        </w:tc>
      </w:tr>
      <w:tr w:rsidR="000E7EDD" w:rsidRPr="00A306A6" w14:paraId="3C3D33E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779AC8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DB77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7F85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37211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FD963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78C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CF06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04A7C09C"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FD560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BDAF3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BBAFD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54C19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9471F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E4C0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5BDFD3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4692FC1"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294D8C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Travel Costs:</w:t>
            </w:r>
          </w:p>
        </w:tc>
        <w:tc>
          <w:tcPr>
            <w:tcW w:w="0" w:type="auto"/>
            <w:tcBorders>
              <w:top w:val="nil"/>
              <w:left w:val="nil"/>
              <w:bottom w:val="single" w:sz="4" w:space="0" w:color="auto"/>
              <w:right w:val="single" w:sz="4" w:space="0" w:color="auto"/>
            </w:tcBorders>
            <w:shd w:val="clear" w:color="auto" w:fill="auto"/>
            <w:noWrap/>
            <w:vAlign w:val="bottom"/>
            <w:hideMark/>
          </w:tcPr>
          <w:p w14:paraId="134DBF7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B6D1E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A07CE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E4F49A"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887862"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7F2988"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425.00 </w:t>
            </w:r>
          </w:p>
        </w:tc>
      </w:tr>
      <w:tr w:rsidR="000E7EDD" w:rsidRPr="00A306A6" w14:paraId="17714C4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59E7C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E1E00B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0DEEC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8F208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DF2CF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ECCCC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1BB3F1E"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75CB56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88D6C0"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EQUIPMENT</w:t>
            </w:r>
          </w:p>
        </w:tc>
        <w:tc>
          <w:tcPr>
            <w:tcW w:w="0" w:type="auto"/>
            <w:tcBorders>
              <w:top w:val="nil"/>
              <w:left w:val="nil"/>
              <w:bottom w:val="single" w:sz="4" w:space="0" w:color="auto"/>
              <w:right w:val="single" w:sz="4" w:space="0" w:color="auto"/>
            </w:tcBorders>
            <w:shd w:val="clear" w:color="auto" w:fill="auto"/>
            <w:noWrap/>
            <w:vAlign w:val="bottom"/>
            <w:hideMark/>
          </w:tcPr>
          <w:p w14:paraId="4CA3671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3B74B41"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9CECB4A"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D59A51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631EF03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34F35DA8"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Equipment</w:t>
            </w:r>
          </w:p>
        </w:tc>
      </w:tr>
      <w:tr w:rsidR="000E7EDD" w:rsidRPr="00A306A6" w14:paraId="77508930"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A8BD56" w14:textId="15E29BC9" w:rsidR="000E7EDD" w:rsidRPr="00A306A6" w:rsidRDefault="00B4208F" w:rsidP="00376CBD">
            <w:pPr>
              <w:rPr>
                <w:rFonts w:ascii="Calibri" w:hAnsi="Calibri" w:cs="Calibri"/>
                <w:color w:val="000000"/>
                <w:sz w:val="16"/>
                <w:szCs w:val="22"/>
              </w:rPr>
            </w:pPr>
            <w:r w:rsidRPr="00A306A6">
              <w:rPr>
                <w:rFonts w:ascii="Calibri" w:hAnsi="Calibri" w:cs="Calibri"/>
                <w:color w:val="000000"/>
                <w:sz w:val="16"/>
                <w:szCs w:val="22"/>
              </w:rPr>
              <w:t>iMac</w:t>
            </w:r>
            <w:r w:rsidR="000E7EDD" w:rsidRPr="00A306A6">
              <w:rPr>
                <w:rFonts w:ascii="Calibri" w:hAnsi="Calibri" w:cs="Calibri"/>
                <w:color w:val="000000"/>
                <w:sz w:val="16"/>
                <w:szCs w:val="22"/>
              </w:rPr>
              <w:t xml:space="preserve"> Computer</w:t>
            </w:r>
          </w:p>
        </w:tc>
        <w:tc>
          <w:tcPr>
            <w:tcW w:w="0" w:type="auto"/>
            <w:tcBorders>
              <w:top w:val="nil"/>
              <w:left w:val="nil"/>
              <w:bottom w:val="single" w:sz="4" w:space="0" w:color="auto"/>
              <w:right w:val="single" w:sz="4" w:space="0" w:color="auto"/>
            </w:tcBorders>
            <w:shd w:val="clear" w:color="auto" w:fill="auto"/>
            <w:noWrap/>
            <w:vAlign w:val="bottom"/>
            <w:hideMark/>
          </w:tcPr>
          <w:p w14:paraId="767462A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F8CB3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9A2D6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DCC38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3EA765D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c>
          <w:tcPr>
            <w:tcW w:w="0" w:type="auto"/>
            <w:tcBorders>
              <w:top w:val="nil"/>
              <w:left w:val="nil"/>
              <w:bottom w:val="single" w:sz="4" w:space="0" w:color="auto"/>
              <w:right w:val="single" w:sz="4" w:space="0" w:color="auto"/>
            </w:tcBorders>
            <w:shd w:val="clear" w:color="auto" w:fill="auto"/>
            <w:noWrap/>
            <w:vAlign w:val="bottom"/>
            <w:hideMark/>
          </w:tcPr>
          <w:p w14:paraId="36FBDCC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0E7EDD" w:rsidRPr="00A306A6" w14:paraId="2885BD2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ABF5A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FC65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BEA6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011EDF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AE257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3803C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F6221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3C5CAC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B6F00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238C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C533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67B5F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1BBBA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E582C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D67EA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DC00EF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00DC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1355E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D318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530B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F1E97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9578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40A32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38A9EA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C0C21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8806F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4EE3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6DC9A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DDEE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207EEE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64B5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1B075DF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F592A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Equipment costs :</w:t>
            </w:r>
          </w:p>
        </w:tc>
        <w:tc>
          <w:tcPr>
            <w:tcW w:w="0" w:type="auto"/>
            <w:tcBorders>
              <w:top w:val="nil"/>
              <w:left w:val="nil"/>
              <w:bottom w:val="single" w:sz="4" w:space="0" w:color="auto"/>
              <w:right w:val="single" w:sz="4" w:space="0" w:color="auto"/>
            </w:tcBorders>
            <w:shd w:val="clear" w:color="auto" w:fill="auto"/>
            <w:noWrap/>
            <w:vAlign w:val="bottom"/>
            <w:hideMark/>
          </w:tcPr>
          <w:p w14:paraId="63073780"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E923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9117A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E87EBBC"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6B3C4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F527D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0E7EDD" w:rsidRPr="00A306A6" w14:paraId="263CCC1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ABCEC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E2875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23DA6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7E44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1623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50BB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25FBE2"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78576A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56F6B86"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MATERIALS</w:t>
            </w:r>
          </w:p>
        </w:tc>
        <w:tc>
          <w:tcPr>
            <w:tcW w:w="0" w:type="auto"/>
            <w:tcBorders>
              <w:top w:val="nil"/>
              <w:left w:val="nil"/>
              <w:bottom w:val="single" w:sz="4" w:space="0" w:color="auto"/>
              <w:right w:val="single" w:sz="4" w:space="0" w:color="auto"/>
            </w:tcBorders>
            <w:shd w:val="clear" w:color="auto" w:fill="auto"/>
            <w:noWrap/>
            <w:vAlign w:val="bottom"/>
            <w:hideMark/>
          </w:tcPr>
          <w:p w14:paraId="1E7CB83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1B4DDB8"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02AAA25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7232D9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4B99AE7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61C7C2B5"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w:t>
            </w:r>
          </w:p>
        </w:tc>
      </w:tr>
      <w:tr w:rsidR="000E7EDD" w:rsidRPr="00A306A6" w14:paraId="013984C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263A9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KD Scientific Laboratory Syringe Pump</w:t>
            </w:r>
          </w:p>
        </w:tc>
        <w:tc>
          <w:tcPr>
            <w:tcW w:w="0" w:type="auto"/>
            <w:tcBorders>
              <w:top w:val="nil"/>
              <w:left w:val="nil"/>
              <w:bottom w:val="single" w:sz="4" w:space="0" w:color="auto"/>
              <w:right w:val="single" w:sz="4" w:space="0" w:color="auto"/>
            </w:tcBorders>
            <w:shd w:val="clear" w:color="auto" w:fill="auto"/>
            <w:noWrap/>
            <w:vAlign w:val="bottom"/>
            <w:hideMark/>
          </w:tcPr>
          <w:p w14:paraId="63A27CB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9815E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8C53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7C4FE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7A1198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c>
          <w:tcPr>
            <w:tcW w:w="0" w:type="auto"/>
            <w:tcBorders>
              <w:top w:val="nil"/>
              <w:left w:val="nil"/>
              <w:bottom w:val="single" w:sz="4" w:space="0" w:color="auto"/>
              <w:right w:val="single" w:sz="4" w:space="0" w:color="auto"/>
            </w:tcBorders>
            <w:shd w:val="clear" w:color="auto" w:fill="auto"/>
            <w:noWrap/>
            <w:vAlign w:val="bottom"/>
            <w:hideMark/>
          </w:tcPr>
          <w:p w14:paraId="101142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r>
      <w:tr w:rsidR="000E7EDD" w:rsidRPr="00A306A6" w14:paraId="2D808DA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A8A54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Ink Cartridges</w:t>
            </w:r>
          </w:p>
        </w:tc>
        <w:tc>
          <w:tcPr>
            <w:tcW w:w="0" w:type="auto"/>
            <w:tcBorders>
              <w:top w:val="nil"/>
              <w:left w:val="nil"/>
              <w:bottom w:val="single" w:sz="4" w:space="0" w:color="auto"/>
              <w:right w:val="single" w:sz="4" w:space="0" w:color="auto"/>
            </w:tcBorders>
            <w:shd w:val="clear" w:color="auto" w:fill="auto"/>
            <w:noWrap/>
            <w:vAlign w:val="bottom"/>
            <w:hideMark/>
          </w:tcPr>
          <w:p w14:paraId="5ED8A75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97F20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2CFB0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0A6A7B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47BDF9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60.00 </w:t>
            </w:r>
          </w:p>
        </w:tc>
        <w:tc>
          <w:tcPr>
            <w:tcW w:w="0" w:type="auto"/>
            <w:tcBorders>
              <w:top w:val="nil"/>
              <w:left w:val="nil"/>
              <w:bottom w:val="single" w:sz="4" w:space="0" w:color="auto"/>
              <w:right w:val="single" w:sz="4" w:space="0" w:color="auto"/>
            </w:tcBorders>
            <w:shd w:val="clear" w:color="auto" w:fill="auto"/>
            <w:noWrap/>
            <w:vAlign w:val="bottom"/>
            <w:hideMark/>
          </w:tcPr>
          <w:p w14:paraId="1F3E20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80.00 </w:t>
            </w:r>
          </w:p>
        </w:tc>
      </w:tr>
      <w:tr w:rsidR="000E7EDD" w:rsidRPr="00A306A6" w14:paraId="0B3BBA6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C78D7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Air Liquid Gas Cylinders</w:t>
            </w:r>
          </w:p>
        </w:tc>
        <w:tc>
          <w:tcPr>
            <w:tcW w:w="0" w:type="auto"/>
            <w:tcBorders>
              <w:top w:val="nil"/>
              <w:left w:val="nil"/>
              <w:bottom w:val="single" w:sz="4" w:space="0" w:color="auto"/>
              <w:right w:val="single" w:sz="4" w:space="0" w:color="auto"/>
            </w:tcBorders>
            <w:shd w:val="clear" w:color="auto" w:fill="auto"/>
            <w:noWrap/>
            <w:vAlign w:val="bottom"/>
            <w:hideMark/>
          </w:tcPr>
          <w:p w14:paraId="7D8C19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C2DC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99451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FC9EE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4</w:t>
            </w:r>
          </w:p>
        </w:tc>
        <w:tc>
          <w:tcPr>
            <w:tcW w:w="0" w:type="auto"/>
            <w:tcBorders>
              <w:top w:val="nil"/>
              <w:left w:val="nil"/>
              <w:bottom w:val="single" w:sz="4" w:space="0" w:color="auto"/>
              <w:right w:val="single" w:sz="4" w:space="0" w:color="auto"/>
            </w:tcBorders>
            <w:shd w:val="clear" w:color="auto" w:fill="auto"/>
            <w:noWrap/>
            <w:vAlign w:val="bottom"/>
            <w:hideMark/>
          </w:tcPr>
          <w:p w14:paraId="48691E6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5.00 </w:t>
            </w:r>
          </w:p>
        </w:tc>
        <w:tc>
          <w:tcPr>
            <w:tcW w:w="0" w:type="auto"/>
            <w:tcBorders>
              <w:top w:val="nil"/>
              <w:left w:val="nil"/>
              <w:bottom w:val="single" w:sz="4" w:space="0" w:color="auto"/>
              <w:right w:val="single" w:sz="4" w:space="0" w:color="auto"/>
            </w:tcBorders>
            <w:shd w:val="clear" w:color="auto" w:fill="auto"/>
            <w:noWrap/>
            <w:vAlign w:val="bottom"/>
            <w:hideMark/>
          </w:tcPr>
          <w:p w14:paraId="03C081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r>
      <w:tr w:rsidR="000E7EDD" w:rsidRPr="00A306A6" w14:paraId="4D139CB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6A616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2856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9BDB7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3FAA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70EF9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A4734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E876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C5C375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7115D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60AE4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09CD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2A0C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219E0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B7FBD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D45084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BEE775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8C47F8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Material Costs:</w:t>
            </w:r>
          </w:p>
        </w:tc>
        <w:tc>
          <w:tcPr>
            <w:tcW w:w="0" w:type="auto"/>
            <w:tcBorders>
              <w:top w:val="nil"/>
              <w:left w:val="nil"/>
              <w:bottom w:val="single" w:sz="4" w:space="0" w:color="auto"/>
              <w:right w:val="single" w:sz="4" w:space="0" w:color="auto"/>
            </w:tcBorders>
            <w:shd w:val="clear" w:color="auto" w:fill="auto"/>
            <w:noWrap/>
            <w:vAlign w:val="bottom"/>
            <w:hideMark/>
          </w:tcPr>
          <w:p w14:paraId="155DB71D"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7468F2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78EFA1A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C19DB50"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6FF5CE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D9C301C" w14:textId="77777777" w:rsidR="000E7EDD" w:rsidRPr="00A306A6" w:rsidRDefault="000E7EDD" w:rsidP="00376CBD">
            <w:pPr>
              <w:jc w:val="right"/>
              <w:rPr>
                <w:rFonts w:ascii="Calibri" w:hAnsi="Calibri" w:cs="Calibri"/>
                <w:b/>
                <w:bCs/>
                <w:color w:val="000000"/>
                <w:sz w:val="16"/>
                <w:szCs w:val="24"/>
              </w:rPr>
            </w:pPr>
            <w:r w:rsidRPr="00A306A6">
              <w:rPr>
                <w:rFonts w:ascii="Calibri" w:hAnsi="Calibri" w:cs="Calibri"/>
                <w:b/>
                <w:bCs/>
                <w:color w:val="000000"/>
                <w:sz w:val="16"/>
                <w:szCs w:val="24"/>
              </w:rPr>
              <w:t xml:space="preserve"> $ 830.00 </w:t>
            </w:r>
          </w:p>
        </w:tc>
      </w:tr>
      <w:tr w:rsidR="000E7EDD" w:rsidRPr="00A306A6" w14:paraId="008B9ADC"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6618C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D17D0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B5931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0D8996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82835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9F4EA3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C9D20A"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9CB66F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C0998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OTHER EXPENSES</w:t>
            </w:r>
          </w:p>
        </w:tc>
        <w:tc>
          <w:tcPr>
            <w:tcW w:w="0" w:type="auto"/>
            <w:tcBorders>
              <w:top w:val="nil"/>
              <w:left w:val="nil"/>
              <w:bottom w:val="single" w:sz="4" w:space="0" w:color="auto"/>
              <w:right w:val="single" w:sz="4" w:space="0" w:color="auto"/>
            </w:tcBorders>
            <w:shd w:val="clear" w:color="auto" w:fill="auto"/>
            <w:noWrap/>
            <w:vAlign w:val="bottom"/>
            <w:hideMark/>
          </w:tcPr>
          <w:p w14:paraId="25CDAA74"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E10F925"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C32F032"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93597F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 of Days</w:t>
            </w:r>
          </w:p>
        </w:tc>
        <w:tc>
          <w:tcPr>
            <w:tcW w:w="0" w:type="auto"/>
            <w:tcBorders>
              <w:top w:val="nil"/>
              <w:left w:val="nil"/>
              <w:bottom w:val="single" w:sz="4" w:space="0" w:color="auto"/>
              <w:right w:val="single" w:sz="4" w:space="0" w:color="auto"/>
            </w:tcBorders>
            <w:shd w:val="clear" w:color="auto" w:fill="auto"/>
            <w:noWrap/>
            <w:vAlign w:val="bottom"/>
            <w:hideMark/>
          </w:tcPr>
          <w:p w14:paraId="7813A47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Daily Rate</w:t>
            </w:r>
          </w:p>
        </w:tc>
        <w:tc>
          <w:tcPr>
            <w:tcW w:w="0" w:type="auto"/>
            <w:tcBorders>
              <w:top w:val="nil"/>
              <w:left w:val="nil"/>
              <w:bottom w:val="single" w:sz="4" w:space="0" w:color="auto"/>
              <w:right w:val="single" w:sz="4" w:space="0" w:color="auto"/>
            </w:tcBorders>
            <w:shd w:val="clear" w:color="auto" w:fill="auto"/>
            <w:noWrap/>
            <w:vAlign w:val="bottom"/>
            <w:hideMark/>
          </w:tcPr>
          <w:p w14:paraId="249A2D5F"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Materials</w:t>
            </w:r>
          </w:p>
        </w:tc>
      </w:tr>
      <w:tr w:rsidR="000E7EDD" w:rsidRPr="00A306A6" w14:paraId="7098128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39A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nsultant Costs</w:t>
            </w:r>
          </w:p>
        </w:tc>
        <w:tc>
          <w:tcPr>
            <w:tcW w:w="0" w:type="auto"/>
            <w:tcBorders>
              <w:top w:val="nil"/>
              <w:left w:val="nil"/>
              <w:bottom w:val="single" w:sz="4" w:space="0" w:color="auto"/>
              <w:right w:val="single" w:sz="4" w:space="0" w:color="auto"/>
            </w:tcBorders>
            <w:shd w:val="clear" w:color="auto" w:fill="auto"/>
            <w:noWrap/>
            <w:vAlign w:val="bottom"/>
            <w:hideMark/>
          </w:tcPr>
          <w:p w14:paraId="0F1C18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EFA1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1933D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E6DDC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3D7F6B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c>
          <w:tcPr>
            <w:tcW w:w="0" w:type="auto"/>
            <w:tcBorders>
              <w:top w:val="nil"/>
              <w:left w:val="nil"/>
              <w:bottom w:val="single" w:sz="4" w:space="0" w:color="auto"/>
              <w:right w:val="single" w:sz="4" w:space="0" w:color="auto"/>
            </w:tcBorders>
            <w:shd w:val="clear" w:color="auto" w:fill="auto"/>
            <w:noWrap/>
            <w:vAlign w:val="bottom"/>
            <w:hideMark/>
          </w:tcPr>
          <w:p w14:paraId="6F216E7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4735DB7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50C184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0BC4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781D1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FFD8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1D25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28400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2D698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82F0507"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83187C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338AF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6697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5D1893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89E0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6D700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6EFEB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ADD6900"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EE0C71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43A1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D88B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352B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C31F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9654D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411C0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025B25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B11F5C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0E7F6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3B51E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C245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E8119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F7265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87C88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21E2F03F" w14:textId="77777777" w:rsidTr="00376CBD">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37D41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Other Costs:</w:t>
            </w:r>
          </w:p>
        </w:tc>
        <w:tc>
          <w:tcPr>
            <w:tcW w:w="0" w:type="auto"/>
            <w:tcBorders>
              <w:top w:val="nil"/>
              <w:left w:val="nil"/>
              <w:bottom w:val="single" w:sz="4" w:space="0" w:color="auto"/>
              <w:right w:val="single" w:sz="4" w:space="0" w:color="auto"/>
            </w:tcBorders>
            <w:shd w:val="clear" w:color="auto" w:fill="auto"/>
            <w:noWrap/>
            <w:vAlign w:val="bottom"/>
            <w:hideMark/>
          </w:tcPr>
          <w:p w14:paraId="65D0C62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54DD44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5D57E0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50FBB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D6145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D64A0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118D8AF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27648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49298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5CACB4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E5354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3A313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7E38C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B5546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5152FCAD" w14:textId="77777777" w:rsidTr="00376CBD">
        <w:trPr>
          <w:trHeight w:val="45"/>
        </w:trPr>
        <w:tc>
          <w:tcPr>
            <w:tcW w:w="0" w:type="auto"/>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831F6"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TOTAL GRANT REQUEST</w:t>
            </w:r>
          </w:p>
        </w:tc>
        <w:tc>
          <w:tcPr>
            <w:tcW w:w="0" w:type="auto"/>
            <w:tcBorders>
              <w:top w:val="nil"/>
              <w:left w:val="nil"/>
              <w:bottom w:val="single" w:sz="4" w:space="0" w:color="auto"/>
              <w:right w:val="single" w:sz="4" w:space="0" w:color="auto"/>
            </w:tcBorders>
            <w:shd w:val="clear" w:color="auto" w:fill="auto"/>
            <w:noWrap/>
            <w:vAlign w:val="bottom"/>
            <w:hideMark/>
          </w:tcPr>
          <w:p w14:paraId="0141B896" w14:textId="572CD81C" w:rsidR="000E7EDD" w:rsidRPr="00A306A6" w:rsidRDefault="00086C4C" w:rsidP="00376CBD">
            <w:pPr>
              <w:jc w:val="right"/>
              <w:rPr>
                <w:rFonts w:ascii="Calibri" w:hAnsi="Calibri" w:cs="Calibri"/>
                <w:color w:val="000000"/>
                <w:sz w:val="16"/>
                <w:szCs w:val="22"/>
              </w:rPr>
            </w:pPr>
            <w:r>
              <w:rPr>
                <w:rFonts w:ascii="Calibri" w:hAnsi="Calibri" w:cs="Calibri"/>
                <w:color w:val="000000"/>
                <w:sz w:val="16"/>
                <w:szCs w:val="22"/>
              </w:rPr>
              <w:t>$9,554.00</w:t>
            </w:r>
          </w:p>
        </w:tc>
      </w:tr>
    </w:tbl>
    <w:p w14:paraId="77B45CCD" w14:textId="77777777" w:rsidR="000E7EDD" w:rsidRPr="00A306A6" w:rsidRDefault="000E7EDD" w:rsidP="000E7EDD"/>
    <w:p w14:paraId="3D9F0CAA" w14:textId="71DE6D78" w:rsidR="000E7EDD" w:rsidRPr="00A306A6" w:rsidRDefault="000E7EDD" w:rsidP="000E7EDD">
      <w:pPr>
        <w:rPr>
          <w:b/>
        </w:rPr>
      </w:pPr>
    </w:p>
    <w:p w14:paraId="19B5AD6D" w14:textId="77777777" w:rsidR="000E7EDD" w:rsidRPr="00A306A6" w:rsidRDefault="000E7EDD" w:rsidP="000E7EDD">
      <w:pPr>
        <w:rPr>
          <w:b/>
        </w:rPr>
      </w:pPr>
      <w:r w:rsidRPr="00A306A6">
        <w:rPr>
          <w:b/>
        </w:rPr>
        <w:t>BUDGET JUSTIFICATION (Sample)</w:t>
      </w:r>
    </w:p>
    <w:p w14:paraId="69CAF601" w14:textId="77777777" w:rsidR="000E7EDD" w:rsidRPr="00A306A6" w:rsidRDefault="000E7EDD" w:rsidP="000E7EDD">
      <w:pPr>
        <w:rPr>
          <w:b/>
        </w:rPr>
      </w:pPr>
    </w:p>
    <w:p w14:paraId="2A4C622D" w14:textId="77777777" w:rsidR="000E7EDD" w:rsidRPr="00A306A6" w:rsidRDefault="000E7EDD" w:rsidP="000E7EDD">
      <w:pPr>
        <w:rPr>
          <w:b/>
        </w:rPr>
      </w:pPr>
      <w:r w:rsidRPr="00A306A6">
        <w:rPr>
          <w:b/>
        </w:rPr>
        <w:t>Personnel:</w:t>
      </w:r>
    </w:p>
    <w:p w14:paraId="4F5F1BB5" w14:textId="23BA41E6" w:rsidR="000E7EDD" w:rsidRPr="00A306A6" w:rsidRDefault="000E7EDD" w:rsidP="000E7EDD">
      <w:r w:rsidRPr="00A306A6">
        <w:t xml:space="preserve">The </w:t>
      </w:r>
      <w:r w:rsidRPr="00A306A6">
        <w:rPr>
          <w:b/>
        </w:rPr>
        <w:t>Principal Investigator</w:t>
      </w:r>
      <w:r w:rsidRPr="00A306A6">
        <w:t xml:space="preserve"> will be responsible for the conduct of the project in collaboration with the Co-PI and will devote three (3) Equivalent Lecture Hours to the project during the fall semester, for which reassigned time is requested at a rate of $</w:t>
      </w:r>
      <w:r w:rsidR="00B4208F">
        <w:t xml:space="preserve">1500 </w:t>
      </w:r>
      <w:r w:rsidRPr="00A306A6">
        <w:t xml:space="preserve">per ELH. </w:t>
      </w:r>
      <w:bookmarkStart w:id="0" w:name="_GoBack"/>
      <w:bookmarkEnd w:id="0"/>
      <w:r w:rsidRPr="00A306A6">
        <w:t xml:space="preserve">The total, including 10% fringe benefits, will be $ </w:t>
      </w:r>
      <w:r w:rsidR="00B4208F">
        <w:t>4,950.</w:t>
      </w:r>
    </w:p>
    <w:p w14:paraId="0EB6D3E9" w14:textId="77777777" w:rsidR="000E7EDD" w:rsidRPr="00A306A6" w:rsidRDefault="000E7EDD" w:rsidP="000E7EDD">
      <w:r w:rsidRPr="00A306A6">
        <w:t xml:space="preserve">The </w:t>
      </w:r>
      <w:r w:rsidRPr="00A306A6">
        <w:rPr>
          <w:b/>
        </w:rPr>
        <w:t>Co-Principal Investigator</w:t>
      </w:r>
      <w:r w:rsidRPr="00A306A6">
        <w:t xml:space="preserve"> will share responsibility for the conduct of the project and will contribute 1 month of effort to the project during the academic year at no cost to the grant. </w:t>
      </w:r>
    </w:p>
    <w:p w14:paraId="16EC4D5D" w14:textId="77777777" w:rsidR="000E7EDD" w:rsidRPr="00A306A6" w:rsidRDefault="000E7EDD" w:rsidP="000E7EDD"/>
    <w:p w14:paraId="0260B9B6" w14:textId="77777777" w:rsidR="000E7EDD" w:rsidRPr="00A306A6" w:rsidRDefault="000E7EDD" w:rsidP="000E7EDD">
      <w:r w:rsidRPr="00A306A6">
        <w:t xml:space="preserve">One (1) to-be-named NYIT </w:t>
      </w:r>
      <w:r w:rsidRPr="00A306A6">
        <w:rPr>
          <w:b/>
        </w:rPr>
        <w:t>Graduate Student</w:t>
      </w:r>
      <w:r w:rsidRPr="00A306A6">
        <w:t xml:space="preserve"> and one (1) NYIT </w:t>
      </w:r>
      <w:r w:rsidRPr="00A306A6">
        <w:rPr>
          <w:b/>
        </w:rPr>
        <w:t>Undergraduate Student</w:t>
      </w:r>
      <w:r w:rsidRPr="00A306A6">
        <w:t xml:space="preserve"> will participate in the project as Research Assistants, for which they will be paid at a rate of $18.00 and $15.00 per hour, respectively. Each RA will devote 50 hours to the project. Wages for the graduate and undergraduate RAs will total </w:t>
      </w:r>
      <w:r w:rsidRPr="00A306A6">
        <w:rPr>
          <w:b/>
        </w:rPr>
        <w:t xml:space="preserve">$900, </w:t>
      </w:r>
      <w:r w:rsidRPr="00A306A6">
        <w:t xml:space="preserve">and </w:t>
      </w:r>
      <w:r w:rsidRPr="00A306A6">
        <w:rPr>
          <w:b/>
        </w:rPr>
        <w:t>$750</w:t>
      </w:r>
      <w:r w:rsidRPr="00A306A6">
        <w:t xml:space="preserve"> respectively.</w:t>
      </w:r>
    </w:p>
    <w:p w14:paraId="53C13530" w14:textId="77777777" w:rsidR="000E7EDD" w:rsidRPr="00A306A6" w:rsidRDefault="000E7EDD" w:rsidP="000E7EDD"/>
    <w:p w14:paraId="36224383" w14:textId="77777777" w:rsidR="000E7EDD" w:rsidRPr="00A306A6" w:rsidRDefault="000E7EDD" w:rsidP="000E7EDD">
      <w:pPr>
        <w:rPr>
          <w:b/>
        </w:rPr>
      </w:pPr>
      <w:r w:rsidRPr="00A306A6">
        <w:rPr>
          <w:b/>
        </w:rPr>
        <w:t>Travel:</w:t>
      </w:r>
    </w:p>
    <w:p w14:paraId="5B84D799" w14:textId="77777777" w:rsidR="000E7EDD" w:rsidRPr="00A306A6" w:rsidRDefault="000E7EDD" w:rsidP="000E7EDD">
      <w:r w:rsidRPr="00A306A6">
        <w:t xml:space="preserve">The PI will visit the field site to set up and calibrate the equipment and to collect air samples, for which partial travel support, in the amount of </w:t>
      </w:r>
      <w:r w:rsidRPr="00A306A6">
        <w:rPr>
          <w:b/>
        </w:rPr>
        <w:t>$425.00</w:t>
      </w:r>
      <w:r w:rsidRPr="00A306A6">
        <w:t xml:space="preserve">, is requested. This amount will cover two (2) cab fares at $50.00 each ($100.00), hotel for one night ($150.00), and meals for one person ($75.00). </w:t>
      </w:r>
    </w:p>
    <w:p w14:paraId="124FEEB6" w14:textId="77777777" w:rsidR="000E7EDD" w:rsidRPr="00A306A6" w:rsidRDefault="000E7EDD" w:rsidP="000E7EDD">
      <w:r w:rsidRPr="00A306A6">
        <w:t xml:space="preserve">Travel costs for the Co-PI for the purpose of sample collection will be defrayed by his school. </w:t>
      </w:r>
    </w:p>
    <w:p w14:paraId="1F8585B3" w14:textId="77777777" w:rsidR="000E7EDD" w:rsidRPr="00A306A6" w:rsidRDefault="000E7EDD" w:rsidP="000E7EDD"/>
    <w:p w14:paraId="6066E5BD" w14:textId="77777777" w:rsidR="000E7EDD" w:rsidRPr="00A306A6" w:rsidRDefault="000E7EDD" w:rsidP="000E7EDD">
      <w:pPr>
        <w:rPr>
          <w:b/>
        </w:rPr>
      </w:pPr>
      <w:r w:rsidRPr="00A306A6">
        <w:rPr>
          <w:b/>
        </w:rPr>
        <w:t>Equipment:</w:t>
      </w:r>
    </w:p>
    <w:p w14:paraId="668868F6" w14:textId="7715ADF2" w:rsidR="000E7EDD" w:rsidRPr="00A306A6" w:rsidRDefault="000E7EDD" w:rsidP="000E7EDD">
      <w:r w:rsidRPr="00A306A6">
        <w:t xml:space="preserve">One </w:t>
      </w:r>
      <w:r w:rsidR="009D6960">
        <w:t>21.5-inch</w:t>
      </w:r>
      <w:r w:rsidRPr="00A306A6">
        <w:t xml:space="preserve"> </w:t>
      </w:r>
      <w:r w:rsidR="009D6960">
        <w:t>iMac</w:t>
      </w:r>
      <w:r w:rsidRPr="00A306A6">
        <w:t xml:space="preserve"> will be purchased at the unit rate of $</w:t>
      </w:r>
      <w:r w:rsidRPr="00A306A6">
        <w:rPr>
          <w:b/>
        </w:rPr>
        <w:t>1,299.00</w:t>
      </w:r>
      <w:r w:rsidRPr="00A306A6">
        <w:t xml:space="preserve">. This device is an integral component and will be used to run plasma </w:t>
      </w:r>
      <w:r w:rsidR="009D6960">
        <w:t>simulations</w:t>
      </w:r>
      <w:r w:rsidRPr="00A306A6">
        <w:t xml:space="preserve"> and analyze data using scientific software.</w:t>
      </w:r>
    </w:p>
    <w:p w14:paraId="1A2F9563" w14:textId="77777777" w:rsidR="000E7EDD" w:rsidRPr="00A306A6" w:rsidRDefault="000E7EDD" w:rsidP="000E7EDD"/>
    <w:p w14:paraId="2E82BFA6" w14:textId="77777777" w:rsidR="000E7EDD" w:rsidRPr="00A306A6" w:rsidRDefault="000E7EDD" w:rsidP="000E7EDD">
      <w:pPr>
        <w:rPr>
          <w:b/>
        </w:rPr>
      </w:pPr>
      <w:r w:rsidRPr="00A306A6">
        <w:rPr>
          <w:b/>
        </w:rPr>
        <w:t>Materials:</w:t>
      </w:r>
    </w:p>
    <w:p w14:paraId="68FEFE1F" w14:textId="77777777" w:rsidR="000E7EDD" w:rsidRPr="00A306A6" w:rsidRDefault="000E7EDD" w:rsidP="000E7EDD">
      <w:r w:rsidRPr="00A306A6">
        <w:t xml:space="preserve">One (1) KD Scientific Laboratory Syringe Pump will be purchased at a unit cost of </w:t>
      </w:r>
      <w:r w:rsidRPr="00A306A6">
        <w:rPr>
          <w:b/>
        </w:rPr>
        <w:t>$550.00</w:t>
      </w:r>
      <w:r w:rsidRPr="00A306A6">
        <w:t xml:space="preserve">. This device is an integral component of the sampling apparatus and is considered essential for the project. </w:t>
      </w:r>
    </w:p>
    <w:p w14:paraId="1967DBA8" w14:textId="77777777" w:rsidR="000E7EDD" w:rsidRPr="00A306A6" w:rsidRDefault="000E7EDD" w:rsidP="000E7EDD">
      <w:pPr>
        <w:ind w:right="-144"/>
      </w:pPr>
      <w:r w:rsidRPr="00A306A6">
        <w:t xml:space="preserve">Three (3) ink cartridges will be purchased at a unit cost of $60.00 (Subtotal: </w:t>
      </w:r>
      <w:r w:rsidRPr="00A306A6">
        <w:rPr>
          <w:b/>
        </w:rPr>
        <w:t>$180.00</w:t>
      </w:r>
      <w:r w:rsidRPr="00A306A6">
        <w:t>), for the purpose of generating high-resolution color images and graphical comparisons for data analysis and presentation. In addition, four (4) CO</w:t>
      </w:r>
      <w:r w:rsidRPr="00A306A6">
        <w:rPr>
          <w:vertAlign w:val="subscript"/>
        </w:rPr>
        <w:t>2</w:t>
      </w:r>
      <w:r w:rsidRPr="00A306A6">
        <w:t xml:space="preserve"> cylinders, required for the trace gas extraction system, will be purchased from a supplier (Air Liquide) at a unit cost of $25.00, including shipping and handling (Subtotal: </w:t>
      </w:r>
      <w:r w:rsidRPr="00A306A6">
        <w:rPr>
          <w:b/>
        </w:rPr>
        <w:t>$100.00</w:t>
      </w:r>
      <w:r w:rsidRPr="00A306A6">
        <w:t>).</w:t>
      </w:r>
    </w:p>
    <w:p w14:paraId="40628131" w14:textId="77777777" w:rsidR="000E7EDD" w:rsidRPr="00A306A6" w:rsidRDefault="000E7EDD" w:rsidP="000E7EDD"/>
    <w:p w14:paraId="1E030161" w14:textId="77777777" w:rsidR="000E7EDD" w:rsidRPr="00A306A6" w:rsidRDefault="000E7EDD" w:rsidP="000E7EDD">
      <w:pPr>
        <w:rPr>
          <w:b/>
        </w:rPr>
      </w:pPr>
      <w:r w:rsidRPr="00A306A6">
        <w:rPr>
          <w:b/>
        </w:rPr>
        <w:t>Consultant:</w:t>
      </w:r>
    </w:p>
    <w:p w14:paraId="7458B223" w14:textId="77777777" w:rsidR="000E7EDD" w:rsidRPr="00A306A6" w:rsidRDefault="000E7EDD" w:rsidP="000E7EDD">
      <w:r w:rsidRPr="00A306A6">
        <w:t xml:space="preserve">A statistical consultant will be retained at a rate of $200.00/day for 2 days, to assist with data analysis and the evaluation of errors due to ion corrections. The total requested for consultant costs is </w:t>
      </w:r>
      <w:r w:rsidRPr="00A306A6">
        <w:rPr>
          <w:b/>
        </w:rPr>
        <w:t>$400.00</w:t>
      </w:r>
      <w:r w:rsidRPr="00A306A6">
        <w:t>.</w:t>
      </w:r>
    </w:p>
    <w:p w14:paraId="09B6E8FF" w14:textId="77777777" w:rsidR="000E7EDD" w:rsidRPr="00A306A6" w:rsidRDefault="000E7EDD" w:rsidP="000E7EDD"/>
    <w:p w14:paraId="491530EA" w14:textId="77777777" w:rsidR="000E7EDD" w:rsidRPr="00A306A6" w:rsidRDefault="000E7EDD" w:rsidP="000E7EDD">
      <w:pPr>
        <w:rPr>
          <w:b/>
        </w:rPr>
      </w:pPr>
      <w:r w:rsidRPr="00A306A6">
        <w:rPr>
          <w:b/>
        </w:rPr>
        <w:t>TOTAL:</w:t>
      </w:r>
    </w:p>
    <w:p w14:paraId="4D025647" w14:textId="00B99917" w:rsidR="000E7EDD" w:rsidRPr="000400BA" w:rsidRDefault="000E7EDD" w:rsidP="000E7EDD">
      <w:pPr>
        <w:rPr>
          <w:b/>
        </w:rPr>
      </w:pPr>
      <w:r w:rsidRPr="00A306A6">
        <w:t>The total requested for Personnel Costs (</w:t>
      </w:r>
      <w:r w:rsidRPr="00A306A6">
        <w:rPr>
          <w:b/>
        </w:rPr>
        <w:t>$</w:t>
      </w:r>
      <w:r w:rsidR="00B4208F">
        <w:rPr>
          <w:b/>
        </w:rPr>
        <w:t xml:space="preserve">6,600) </w:t>
      </w:r>
      <w:r w:rsidRPr="00A306A6">
        <w:t xml:space="preserve">including reassigned time and fringe benefits, and Other-Than-Personnel Costs (Travel + Materials + Other Expenses: </w:t>
      </w:r>
      <w:r w:rsidRPr="00A306A6">
        <w:rPr>
          <w:b/>
        </w:rPr>
        <w:t>$</w:t>
      </w:r>
      <w:r w:rsidR="00B4208F">
        <w:rPr>
          <w:b/>
        </w:rPr>
        <w:t>2,954</w:t>
      </w:r>
      <w:r w:rsidRPr="00A306A6">
        <w:t>) is</w:t>
      </w:r>
      <w:r w:rsidR="009D6960">
        <w:t xml:space="preserve"> $</w:t>
      </w:r>
      <w:r w:rsidR="00B4208F">
        <w:t>9,554.00.</w:t>
      </w:r>
    </w:p>
    <w:p w14:paraId="4443D757" w14:textId="77777777" w:rsidR="000400BA" w:rsidRPr="00A306A6" w:rsidRDefault="000400BA" w:rsidP="007A5B81">
      <w:pPr>
        <w:pStyle w:val="Heading1"/>
        <w:ind w:right="0"/>
        <w:rPr>
          <w:sz w:val="22"/>
        </w:rPr>
      </w:pPr>
    </w:p>
    <w:sectPr w:rsidR="000400BA" w:rsidRPr="00A306A6" w:rsidSect="000E7EDD">
      <w:type w:val="continuous"/>
      <w:pgSz w:w="12240" w:h="15840"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DD703" w14:textId="77777777" w:rsidR="005C7CBC" w:rsidRDefault="005C7CBC" w:rsidP="00F73072">
      <w:r>
        <w:separator/>
      </w:r>
    </w:p>
  </w:endnote>
  <w:endnote w:type="continuationSeparator" w:id="0">
    <w:p w14:paraId="2A94F487" w14:textId="77777777" w:rsidR="005C7CBC" w:rsidRDefault="005C7CBC"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C00DB" w14:textId="77777777" w:rsidR="005C7CBC" w:rsidRDefault="005C7CBC" w:rsidP="00F73072">
      <w:r>
        <w:separator/>
      </w:r>
    </w:p>
  </w:footnote>
  <w:footnote w:type="continuationSeparator" w:id="0">
    <w:p w14:paraId="6B380F15" w14:textId="77777777" w:rsidR="005C7CBC" w:rsidRDefault="005C7CBC" w:rsidP="00F73072">
      <w:r>
        <w:continuationSeparator/>
      </w:r>
    </w:p>
  </w:footnote>
  <w:footnote w:id="1">
    <w:p w14:paraId="6DB4B064" w14:textId="77777777" w:rsidR="000E7EDD" w:rsidRPr="007D0A22" w:rsidRDefault="000E7EDD" w:rsidP="000E7EDD">
      <w:pPr>
        <w:pStyle w:val="FootnoteText"/>
        <w:ind w:right="486"/>
      </w:pPr>
      <w:r w:rsidRPr="007D0A22">
        <w:rPr>
          <w:rStyle w:val="FootnoteReference"/>
        </w:rPr>
        <w:footnoteRef/>
      </w:r>
      <w:r w:rsidRPr="007D0A22">
        <w:t xml:space="preserve"> Remember to include a brief explanation and justification of each item, and to budget for 10% fringe benefits for any reassigned time, or for hourly wages for NYIT personnel, but not students. NYIT will pay the current Internal Revenue Service standard mileage rate for official travel by private automobile, based on the actual driving distance by the most direct route. NYIT will reimburse the reasonable cost of meals for overnight travel. Please follow the guidelines at</w:t>
      </w:r>
      <w:r>
        <w:t xml:space="preserve"> </w:t>
      </w:r>
      <w:r w:rsidRPr="007D0A22">
        <w:t xml:space="preserve">NYIT’s </w:t>
      </w:r>
      <w:hyperlink r:id="rId1" w:history="1">
        <w:r w:rsidRPr="007D0A22">
          <w:rPr>
            <w:rStyle w:val="Hyperlink"/>
          </w:rPr>
          <w:t>Travel and Entertainment Policies</w:t>
        </w:r>
      </w:hyperlink>
      <w:r w:rsidRPr="007D0A22">
        <w:t>.</w:t>
      </w:r>
      <w:r>
        <w:t xml:space="preserve"> </w:t>
      </w:r>
      <w:r w:rsidRPr="007D0A22">
        <w:t xml:space="preserve">Receipts must be submitted. Equipment of &lt;$5,000.00 unit cost should be included with Materials rather than with Equipment. Capital equipment of </w:t>
      </w:r>
      <w:r w:rsidRPr="007D0A22">
        <w:rPr>
          <w:u w:val="single"/>
        </w:rPr>
        <w:t>&gt;</w:t>
      </w:r>
      <w:r w:rsidRPr="007D0A22">
        <w:t>$5,000.00 unit cost should be categorized as Equipment.</w:t>
      </w:r>
    </w:p>
    <w:p w14:paraId="47DFDAEC" w14:textId="77777777" w:rsidR="000E7EDD" w:rsidRDefault="000E7EDD" w:rsidP="000E7EDD">
      <w:pPr>
        <w:pStyle w:val="FootnoteText"/>
        <w:ind w:right="486"/>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5"/>
  </w:num>
  <w:num w:numId="4">
    <w:abstractNumId w:val="3"/>
  </w:num>
  <w:num w:numId="5">
    <w:abstractNumId w:val="2"/>
  </w:num>
  <w:num w:numId="6">
    <w:abstractNumId w:val="8"/>
  </w:num>
  <w:num w:numId="7">
    <w:abstractNumId w:val="1"/>
  </w:num>
  <w:num w:numId="8">
    <w:abstractNumId w:val="7"/>
  </w:num>
  <w:num w:numId="9">
    <w:abstractNumId w:val="4"/>
  </w:num>
  <w:num w:numId="1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6C4C"/>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E7EDD"/>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4812"/>
    <w:rsid w:val="0015597E"/>
    <w:rsid w:val="00156CA9"/>
    <w:rsid w:val="001601B4"/>
    <w:rsid w:val="00160736"/>
    <w:rsid w:val="001674B3"/>
    <w:rsid w:val="00170001"/>
    <w:rsid w:val="00170881"/>
    <w:rsid w:val="0017168E"/>
    <w:rsid w:val="00176857"/>
    <w:rsid w:val="00176BF3"/>
    <w:rsid w:val="00180921"/>
    <w:rsid w:val="00180EA9"/>
    <w:rsid w:val="00181CE0"/>
    <w:rsid w:val="00182F21"/>
    <w:rsid w:val="00184C32"/>
    <w:rsid w:val="001874BB"/>
    <w:rsid w:val="001875CF"/>
    <w:rsid w:val="001915D7"/>
    <w:rsid w:val="00191C14"/>
    <w:rsid w:val="00192950"/>
    <w:rsid w:val="00194969"/>
    <w:rsid w:val="0019554E"/>
    <w:rsid w:val="00195BE8"/>
    <w:rsid w:val="00197E5C"/>
    <w:rsid w:val="001A0C34"/>
    <w:rsid w:val="001A2F52"/>
    <w:rsid w:val="001A4B0A"/>
    <w:rsid w:val="001A57C6"/>
    <w:rsid w:val="001B0F4E"/>
    <w:rsid w:val="001B173D"/>
    <w:rsid w:val="001B250E"/>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45FA"/>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6C1D"/>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7092"/>
    <w:rsid w:val="003F2682"/>
    <w:rsid w:val="003F36B9"/>
    <w:rsid w:val="003F46AD"/>
    <w:rsid w:val="003F53C9"/>
    <w:rsid w:val="003F6C63"/>
    <w:rsid w:val="00403930"/>
    <w:rsid w:val="00406609"/>
    <w:rsid w:val="00407F02"/>
    <w:rsid w:val="00410BBF"/>
    <w:rsid w:val="0041201F"/>
    <w:rsid w:val="00416A29"/>
    <w:rsid w:val="00417227"/>
    <w:rsid w:val="00417E8D"/>
    <w:rsid w:val="0042095E"/>
    <w:rsid w:val="00420DB8"/>
    <w:rsid w:val="0042541E"/>
    <w:rsid w:val="00431303"/>
    <w:rsid w:val="004328B7"/>
    <w:rsid w:val="004361FB"/>
    <w:rsid w:val="00437A25"/>
    <w:rsid w:val="00441D64"/>
    <w:rsid w:val="00441E9A"/>
    <w:rsid w:val="00442191"/>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758E"/>
    <w:rsid w:val="00501CAF"/>
    <w:rsid w:val="00502B59"/>
    <w:rsid w:val="00507142"/>
    <w:rsid w:val="005072F6"/>
    <w:rsid w:val="0050750E"/>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8DC"/>
    <w:rsid w:val="00546A14"/>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27BD"/>
    <w:rsid w:val="005A45A5"/>
    <w:rsid w:val="005A660A"/>
    <w:rsid w:val="005A6E57"/>
    <w:rsid w:val="005B021D"/>
    <w:rsid w:val="005B03C6"/>
    <w:rsid w:val="005B0F1D"/>
    <w:rsid w:val="005B3EA7"/>
    <w:rsid w:val="005B5D6D"/>
    <w:rsid w:val="005B70A0"/>
    <w:rsid w:val="005C09F3"/>
    <w:rsid w:val="005C4817"/>
    <w:rsid w:val="005C5544"/>
    <w:rsid w:val="005C56CC"/>
    <w:rsid w:val="005C5DE1"/>
    <w:rsid w:val="005C6B48"/>
    <w:rsid w:val="005C72BE"/>
    <w:rsid w:val="005C7B36"/>
    <w:rsid w:val="005C7C3C"/>
    <w:rsid w:val="005C7CBC"/>
    <w:rsid w:val="005D018F"/>
    <w:rsid w:val="005D05E6"/>
    <w:rsid w:val="005D080D"/>
    <w:rsid w:val="005D1A17"/>
    <w:rsid w:val="005D2369"/>
    <w:rsid w:val="005D4C70"/>
    <w:rsid w:val="005D5791"/>
    <w:rsid w:val="005D7271"/>
    <w:rsid w:val="005E4333"/>
    <w:rsid w:val="005F0FB3"/>
    <w:rsid w:val="005F1C69"/>
    <w:rsid w:val="005F2C59"/>
    <w:rsid w:val="005F7BFF"/>
    <w:rsid w:val="006021A1"/>
    <w:rsid w:val="0060380D"/>
    <w:rsid w:val="00605E13"/>
    <w:rsid w:val="0060601F"/>
    <w:rsid w:val="00612222"/>
    <w:rsid w:val="00615CF3"/>
    <w:rsid w:val="006208F1"/>
    <w:rsid w:val="00622B77"/>
    <w:rsid w:val="00623CB2"/>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50F06"/>
    <w:rsid w:val="00651595"/>
    <w:rsid w:val="00651D24"/>
    <w:rsid w:val="00653552"/>
    <w:rsid w:val="0065709D"/>
    <w:rsid w:val="00660847"/>
    <w:rsid w:val="00665441"/>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50A6"/>
    <w:rsid w:val="006D6539"/>
    <w:rsid w:val="006E0E55"/>
    <w:rsid w:val="006E148E"/>
    <w:rsid w:val="006E155C"/>
    <w:rsid w:val="006E1A4D"/>
    <w:rsid w:val="006E2A72"/>
    <w:rsid w:val="006E30BA"/>
    <w:rsid w:val="006E583F"/>
    <w:rsid w:val="006E60C3"/>
    <w:rsid w:val="006F062B"/>
    <w:rsid w:val="006F26F2"/>
    <w:rsid w:val="006F5428"/>
    <w:rsid w:val="006F5FF9"/>
    <w:rsid w:val="00701247"/>
    <w:rsid w:val="00701594"/>
    <w:rsid w:val="007048B0"/>
    <w:rsid w:val="00704E63"/>
    <w:rsid w:val="00706C3B"/>
    <w:rsid w:val="0070773F"/>
    <w:rsid w:val="00711EB1"/>
    <w:rsid w:val="007125F9"/>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42B0"/>
    <w:rsid w:val="008559C4"/>
    <w:rsid w:val="00856BC0"/>
    <w:rsid w:val="008575D0"/>
    <w:rsid w:val="00857E1F"/>
    <w:rsid w:val="008603B6"/>
    <w:rsid w:val="008627D5"/>
    <w:rsid w:val="00862CF8"/>
    <w:rsid w:val="00862F12"/>
    <w:rsid w:val="00864010"/>
    <w:rsid w:val="00864CDA"/>
    <w:rsid w:val="0086549D"/>
    <w:rsid w:val="00866D62"/>
    <w:rsid w:val="00867A6D"/>
    <w:rsid w:val="00870139"/>
    <w:rsid w:val="00875C4F"/>
    <w:rsid w:val="008779AA"/>
    <w:rsid w:val="00877E69"/>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53F0"/>
    <w:rsid w:val="009464DA"/>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493"/>
    <w:rsid w:val="009B352E"/>
    <w:rsid w:val="009B4FBA"/>
    <w:rsid w:val="009C0E5C"/>
    <w:rsid w:val="009C5592"/>
    <w:rsid w:val="009C590B"/>
    <w:rsid w:val="009C5A58"/>
    <w:rsid w:val="009D0960"/>
    <w:rsid w:val="009D11F0"/>
    <w:rsid w:val="009D1ABD"/>
    <w:rsid w:val="009D2758"/>
    <w:rsid w:val="009D2A88"/>
    <w:rsid w:val="009D399B"/>
    <w:rsid w:val="009D3EA8"/>
    <w:rsid w:val="009D6960"/>
    <w:rsid w:val="009D7656"/>
    <w:rsid w:val="009E1141"/>
    <w:rsid w:val="009E1BDC"/>
    <w:rsid w:val="009E1DB6"/>
    <w:rsid w:val="009E1EDE"/>
    <w:rsid w:val="009E3F38"/>
    <w:rsid w:val="009E41E4"/>
    <w:rsid w:val="009E4511"/>
    <w:rsid w:val="009E5355"/>
    <w:rsid w:val="009E66D6"/>
    <w:rsid w:val="009E6980"/>
    <w:rsid w:val="009E722D"/>
    <w:rsid w:val="009F00C8"/>
    <w:rsid w:val="009F30E5"/>
    <w:rsid w:val="009F36BF"/>
    <w:rsid w:val="009F714E"/>
    <w:rsid w:val="00A01E81"/>
    <w:rsid w:val="00A04FF7"/>
    <w:rsid w:val="00A100B6"/>
    <w:rsid w:val="00A100DB"/>
    <w:rsid w:val="00A12C88"/>
    <w:rsid w:val="00A15567"/>
    <w:rsid w:val="00A21052"/>
    <w:rsid w:val="00A22173"/>
    <w:rsid w:val="00A23658"/>
    <w:rsid w:val="00A23A22"/>
    <w:rsid w:val="00A24A8E"/>
    <w:rsid w:val="00A2596F"/>
    <w:rsid w:val="00A2650F"/>
    <w:rsid w:val="00A306A6"/>
    <w:rsid w:val="00A30BAA"/>
    <w:rsid w:val="00A32AA2"/>
    <w:rsid w:val="00A331EA"/>
    <w:rsid w:val="00A4035A"/>
    <w:rsid w:val="00A47A1A"/>
    <w:rsid w:val="00A5019F"/>
    <w:rsid w:val="00A530D9"/>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61B4"/>
    <w:rsid w:val="00A905EF"/>
    <w:rsid w:val="00A90A2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8F"/>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5234"/>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8E5"/>
    <w:rsid w:val="00CB5F18"/>
    <w:rsid w:val="00CB6016"/>
    <w:rsid w:val="00CB7E3F"/>
    <w:rsid w:val="00CC10F9"/>
    <w:rsid w:val="00CC1416"/>
    <w:rsid w:val="00CC436C"/>
    <w:rsid w:val="00CC4922"/>
    <w:rsid w:val="00CC5795"/>
    <w:rsid w:val="00CD2C29"/>
    <w:rsid w:val="00CD2ECF"/>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3F82"/>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65B9"/>
    <w:rsid w:val="00E403C1"/>
    <w:rsid w:val="00E40CA4"/>
    <w:rsid w:val="00E419FD"/>
    <w:rsid w:val="00E41A40"/>
    <w:rsid w:val="00E42232"/>
    <w:rsid w:val="00E424DD"/>
    <w:rsid w:val="00E427F9"/>
    <w:rsid w:val="00E43BC7"/>
    <w:rsid w:val="00E4573A"/>
    <w:rsid w:val="00E46843"/>
    <w:rsid w:val="00E50B3A"/>
    <w:rsid w:val="00E50EA0"/>
    <w:rsid w:val="00E577BF"/>
    <w:rsid w:val="00E57B29"/>
    <w:rsid w:val="00E61B9B"/>
    <w:rsid w:val="00E62424"/>
    <w:rsid w:val="00E638D8"/>
    <w:rsid w:val="00E65DA1"/>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605C"/>
    <w:rsid w:val="00EA7AA6"/>
    <w:rsid w:val="00EB2B19"/>
    <w:rsid w:val="00EB34C9"/>
    <w:rsid w:val="00EB5499"/>
    <w:rsid w:val="00EB5E44"/>
    <w:rsid w:val="00EB70A7"/>
    <w:rsid w:val="00EC0679"/>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1FFF"/>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07031"/>
    <w:rsid w:val="00F11CF2"/>
    <w:rsid w:val="00F12C8A"/>
    <w:rsid w:val="00F12D95"/>
    <w:rsid w:val="00F14F5F"/>
    <w:rsid w:val="00F227C2"/>
    <w:rsid w:val="00F254BD"/>
    <w:rsid w:val="00F313B0"/>
    <w:rsid w:val="00F3222B"/>
    <w:rsid w:val="00F33CF9"/>
    <w:rsid w:val="00F353CD"/>
    <w:rsid w:val="00F35503"/>
    <w:rsid w:val="00F35D53"/>
    <w:rsid w:val="00F374D4"/>
    <w:rsid w:val="00F42AB2"/>
    <w:rsid w:val="00F4471D"/>
    <w:rsid w:val="00F44D20"/>
    <w:rsid w:val="00F45C3B"/>
    <w:rsid w:val="00F4607A"/>
    <w:rsid w:val="00F540B9"/>
    <w:rsid w:val="00F543D9"/>
    <w:rsid w:val="00F56EDF"/>
    <w:rsid w:val="00F617A1"/>
    <w:rsid w:val="00F65EFA"/>
    <w:rsid w:val="00F65FA9"/>
    <w:rsid w:val="00F67DED"/>
    <w:rsid w:val="00F70A6A"/>
    <w:rsid w:val="00F70EAE"/>
    <w:rsid w:val="00F71337"/>
    <w:rsid w:val="00F725D6"/>
    <w:rsid w:val="00F72E30"/>
    <w:rsid w:val="00F73072"/>
    <w:rsid w:val="00F73D0F"/>
    <w:rsid w:val="00F74E4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5A"/>
    <w:rsid w:val="00FA3DE1"/>
    <w:rsid w:val="00FA4D01"/>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nyit.edu/policies/collection/travel_and_entertainment_policy_us_employ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A1744849DD4146B903A618F88929D5" ma:contentTypeVersion="12" ma:contentTypeDescription="Create a new document." ma:contentTypeScope="" ma:versionID="0b36ecd9c48d9113518351e51d4d71b9">
  <xsd:schema xmlns:xsd="http://www.w3.org/2001/XMLSchema" xmlns:xs="http://www.w3.org/2001/XMLSchema" xmlns:p="http://schemas.microsoft.com/office/2006/metadata/properties" xmlns:ns1="http://schemas.microsoft.com/sharepoint/v3" xmlns:ns3="5bb41110-d085-46e4-a2ea-c6ef28b214d6" targetNamespace="http://schemas.microsoft.com/office/2006/metadata/properties" ma:root="true" ma:fieldsID="be0ca0a0c27efd8435c2fbf0634bd6dc" ns1:_="" ns3:_="">
    <xsd:import namespace="http://schemas.microsoft.com/sharepoint/v3"/>
    <xsd:import namespace="5bb41110-d085-46e4-a2ea-c6ef28b214d6"/>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DateTaken"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b41110-d085-46e4-a2ea-c6ef28b214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45C0E-4322-4646-8C98-84AC4E654827}">
  <ds:schemaRefs>
    <ds:schemaRef ds:uri="http://purl.org/dc/terms/"/>
    <ds:schemaRef ds:uri="http://purl.org/dc/dcmitype/"/>
    <ds:schemaRef ds:uri="http://www.w3.org/XML/1998/namespace"/>
    <ds:schemaRef ds:uri="5bb41110-d085-46e4-a2ea-c6ef28b214d6"/>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EE279F4F-6B90-48A7-826B-0D9F7915859F}">
  <ds:schemaRefs>
    <ds:schemaRef ds:uri="http://schemas.microsoft.com/sharepoint/v3/contenttype/forms"/>
  </ds:schemaRefs>
</ds:datastoreItem>
</file>

<file path=customXml/itemProps3.xml><?xml version="1.0" encoding="utf-8"?>
<ds:datastoreItem xmlns:ds="http://schemas.openxmlformats.org/officeDocument/2006/customXml" ds:itemID="{CC96D141-0187-48D2-9C82-421B3F992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b41110-d085-46e4-a2ea-c6ef28b21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7645F-A2BE-4A1B-9C1C-48FDD7613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4555</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Eileen Gazzola</cp:lastModifiedBy>
  <cp:revision>5</cp:revision>
  <cp:lastPrinted>2021-09-27T14:15:00Z</cp:lastPrinted>
  <dcterms:created xsi:type="dcterms:W3CDTF">2023-12-13T19:27:00Z</dcterms:created>
  <dcterms:modified xsi:type="dcterms:W3CDTF">2023-12-1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744849DD4146B903A618F88929D5</vt:lpwstr>
  </property>
  <property fmtid="{D5CDD505-2E9C-101B-9397-08002B2CF9AE}" pid="3" name="GrammarlyDocumentId">
    <vt:lpwstr>8a7fd383bc86ee3568754b295f899af7c3aef13e9167a4f0ce006ce8ec8a2182</vt:lpwstr>
  </property>
</Properties>
</file>